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CFE6D3" w14:textId="5431D078" w:rsidR="00BE4A22" w:rsidRPr="008F16C2" w:rsidRDefault="00BE4A22" w:rsidP="00C570F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napToGrid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GoBack"/>
      <w:bookmarkEnd w:id="0"/>
      <w:r w:rsidRPr="008F16C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able S1</w:t>
      </w:r>
      <w:r w:rsidRPr="008F16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4065C" w:rsidRPr="008F16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ate </w:t>
      </w:r>
      <w:r w:rsidRPr="008F16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advertisements </w:t>
      </w:r>
      <w:r w:rsidR="00B4065C" w:rsidRPr="008F16C2">
        <w:rPr>
          <w:rFonts w:ascii="Times New Roman" w:hAnsi="Times New Roman" w:cs="Times New Roman"/>
          <w:color w:val="000000" w:themeColor="text1"/>
          <w:sz w:val="24"/>
          <w:szCs w:val="24"/>
        </w:rPr>
        <w:t>per hour by food category</w:t>
      </w:r>
      <w:r w:rsidRPr="008F16C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tbl>
      <w:tblPr>
        <w:tblStyle w:val="TableNormal1"/>
        <w:tblW w:w="5000" w:type="pct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shd w:val="clear" w:color="auto" w:fill="BDC0BF"/>
        <w:tblLook w:val="04A0" w:firstRow="1" w:lastRow="0" w:firstColumn="1" w:lastColumn="0" w:noHBand="0" w:noVBand="1"/>
      </w:tblPr>
      <w:tblGrid>
        <w:gridCol w:w="7889"/>
        <w:gridCol w:w="1456"/>
        <w:gridCol w:w="1148"/>
        <w:gridCol w:w="3079"/>
      </w:tblGrid>
      <w:tr w:rsidR="00DB074A" w:rsidRPr="008F16C2" w14:paraId="066179CA" w14:textId="77777777" w:rsidTr="00DB074A">
        <w:trPr>
          <w:trHeight w:val="900"/>
          <w:tblHeader/>
        </w:trPr>
        <w:tc>
          <w:tcPr>
            <w:tcW w:w="291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EFEFE"/>
            <w:tcMar>
              <w:top w:w="20" w:type="dxa"/>
              <w:left w:w="20" w:type="dxa"/>
              <w:bottom w:w="20" w:type="dxa"/>
              <w:right w:w="20" w:type="dxa"/>
            </w:tcMar>
            <w:vAlign w:val="bottom"/>
          </w:tcPr>
          <w:p w14:paraId="0CD70106" w14:textId="77777777" w:rsidR="00DB074A" w:rsidRPr="00DB074A" w:rsidRDefault="00DB074A" w:rsidP="00543486">
            <w:pPr>
              <w:pStyle w:val="1"/>
              <w:snapToGrid w:val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54348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Food category</w:t>
            </w:r>
          </w:p>
        </w:tc>
        <w:tc>
          <w:tcPr>
            <w:tcW w:w="54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EFEFE"/>
            <w:vAlign w:val="bottom"/>
          </w:tcPr>
          <w:p w14:paraId="229E127D" w14:textId="77777777" w:rsidR="00DB074A" w:rsidRPr="008F16C2" w:rsidRDefault="00DB074A">
            <w:pPr>
              <w:pStyle w:val="1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Frequency</w:t>
            </w:r>
          </w:p>
          <w:p w14:paraId="39540D61" w14:textId="2537FDE8" w:rsidR="00DB074A" w:rsidRPr="008F16C2" w:rsidRDefault="00DB074A">
            <w:pPr>
              <w:pStyle w:val="1"/>
              <w:snapToGrid w:val="0"/>
              <w:ind w:leftChars="-2" w:left="-4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(n)</w:t>
            </w:r>
          </w:p>
        </w:tc>
        <w:tc>
          <w:tcPr>
            <w:tcW w:w="391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EFEFE"/>
            <w:vAlign w:val="bottom"/>
          </w:tcPr>
          <w:p w14:paraId="60B7EBCF" w14:textId="0C299055" w:rsidR="00DB074A" w:rsidRPr="008F16C2" w:rsidRDefault="00DB074A" w:rsidP="00543486">
            <w:pPr>
              <w:pStyle w:val="1"/>
              <w:snapToGrid w:val="0"/>
              <w:ind w:leftChars="122" w:left="268" w:firstLineChars="59" w:firstLine="142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val="en-US"/>
              </w:rPr>
              <w:t>%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within category</w:t>
            </w:r>
          </w:p>
        </w:tc>
        <w:tc>
          <w:tcPr>
            <w:tcW w:w="1145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EFEFE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F4F0AE3" w14:textId="3852EF6D" w:rsidR="00DB074A" w:rsidRPr="008F16C2" w:rsidRDefault="00DB074A" w:rsidP="001426C5">
            <w:pPr>
              <w:pStyle w:val="1"/>
              <w:snapToGrid w:val="0"/>
              <w:ind w:leftChars="122" w:left="268" w:firstLineChars="59" w:firstLine="142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Rate of advertisements (ads per channel hour)</w:t>
            </w:r>
          </w:p>
        </w:tc>
      </w:tr>
      <w:tr w:rsidR="00DB074A" w:rsidRPr="008F16C2" w14:paraId="6BAC6B7B" w14:textId="77777777" w:rsidTr="00DB074A">
        <w:tblPrEx>
          <w:shd w:val="clear" w:color="auto" w:fill="auto"/>
        </w:tblPrEx>
        <w:trPr>
          <w:trHeight w:val="20"/>
        </w:trPr>
        <w:tc>
          <w:tcPr>
            <w:tcW w:w="2916" w:type="pct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489ED42" w14:textId="16177BFD" w:rsidR="00DB074A" w:rsidRPr="008F16C2" w:rsidRDefault="00DB074A" w:rsidP="00BE4A22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re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products</w:t>
            </w:r>
          </w:p>
        </w:tc>
        <w:tc>
          <w:tcPr>
            <w:tcW w:w="547" w:type="pct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493D7213" w14:textId="5BF38F33" w:rsidR="00DB074A" w:rsidRPr="00543486" w:rsidRDefault="00DB074A" w:rsidP="001426C5">
            <w:pPr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61</w:t>
            </w:r>
          </w:p>
        </w:tc>
        <w:tc>
          <w:tcPr>
            <w:tcW w:w="391" w:type="pct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0A9A3BD6" w14:textId="77777777" w:rsidR="00DB074A" w:rsidRPr="008F16C2" w:rsidRDefault="00DB074A" w:rsidP="00BE4A22">
            <w:pPr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45" w:type="pct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A5FE3A2" w14:textId="0ADE3B6B" w:rsidR="00DB074A" w:rsidRPr="008F16C2" w:rsidRDefault="00DB074A" w:rsidP="00BE4A22">
            <w:pPr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B074A" w:rsidRPr="008F16C2" w14:paraId="0010A26E" w14:textId="77777777" w:rsidTr="00DB074A">
        <w:tblPrEx>
          <w:shd w:val="clear" w:color="auto" w:fill="auto"/>
        </w:tblPrEx>
        <w:trPr>
          <w:trHeight w:val="3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0A43F46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 Bread and rice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</w:tcPr>
          <w:p w14:paraId="307DB906" w14:textId="42B80153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7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CB4AB3" w14:textId="114BB56C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23.0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81C485B" w14:textId="59F62A8D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begin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instrText xml:space="preserve"> = 37/288 \# "0" \* MERGEFORMAT</w:instrTex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separate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3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B074A" w:rsidRPr="008F16C2" w14:paraId="1C0FDB0F" w14:textId="77777777" w:rsidTr="00DB074A">
        <w:tblPrEx>
          <w:shd w:val="clear" w:color="auto" w:fill="auto"/>
        </w:tblPrEx>
        <w:trPr>
          <w:trHeight w:val="3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934017F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2. Low sugar and high </w:t>
            </w:r>
            <w:proofErr w:type="spellStart"/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bre</w:t>
            </w:r>
            <w:proofErr w:type="spellEnd"/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breakfast cereals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</w:tcPr>
          <w:p w14:paraId="646497A9" w14:textId="56F08D54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7B9689" w14:textId="207BA968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0.0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B2A2D11" w14:textId="38FD88F3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</w:tr>
      <w:tr w:rsidR="00DB074A" w:rsidRPr="008F16C2" w14:paraId="034E8FE0" w14:textId="77777777" w:rsidTr="00DB074A">
        <w:tblPrEx>
          <w:shd w:val="clear" w:color="auto" w:fill="auto"/>
        </w:tblPrEx>
        <w:trPr>
          <w:trHeight w:val="3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75395DC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 Fruits and fruit products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</w:tcPr>
          <w:p w14:paraId="63BB6496" w14:textId="73BA3009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2BB612" w14:textId="431EC4F6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3.1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CA8D05E" w14:textId="2D4AF1D1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begin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instrText xml:space="preserve"> = 5/288 \# "0" \* MERGEFORMAT</w:instrTex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separate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2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B074A" w:rsidRPr="008F16C2" w14:paraId="4F6CE588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7F24329" w14:textId="1DFC5E12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 Vegetables and vegetable products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</w:tcPr>
          <w:p w14:paraId="7A1D1960" w14:textId="3F6A0930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E66EB3" w14:textId="0E76E477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3.1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4078458" w14:textId="3AF48D88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begin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instrText xml:space="preserve"> = 5/288 \# "0" \* MERGEFORMAT</w:instrTex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separate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2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B074A" w:rsidRPr="008F16C2" w14:paraId="429F66F2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FAE69C6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 Probiotic drinks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</w:tcPr>
          <w:p w14:paraId="07F9C954" w14:textId="33E1F13C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3EB96E" w14:textId="02276D92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10.6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11CA2D5" w14:textId="6D31B020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begin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instrText xml:space="preserve"> = 17/288 \# "0" \* MERGEFORMAT</w:instrTex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separate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6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B074A" w:rsidRPr="008F16C2" w14:paraId="07AF9BB5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83D3A23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 Meat and meat alternatives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</w:tcPr>
          <w:p w14:paraId="59854362" w14:textId="11C20F23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3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232DB3" w14:textId="3DA32054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45.3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FEC4F6B" w14:textId="4F5C89E6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begin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instrText xml:space="preserve"> = 73/288 \# "0" \* MERGEFORMAT</w:instrTex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separate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5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B074A" w:rsidRPr="008F16C2" w14:paraId="1E6C6874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6F52E71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. Oils high in mono- or polyunsaturated fat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</w:tcPr>
          <w:p w14:paraId="330606CD" w14:textId="5CCB7FB7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CF572D" w14:textId="361C0964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0.0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7038E07" w14:textId="5C9CEA24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</w:tr>
      <w:tr w:rsidR="00DB074A" w:rsidRPr="008F16C2" w14:paraId="5EF2E394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FEFEFAD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. Low fat/salt meals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</w:tcPr>
          <w:p w14:paraId="6DF82C46" w14:textId="05EF6CB2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81DDEA" w14:textId="6CA107C2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0.0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2CA88E6" w14:textId="4F5002A2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</w:tr>
      <w:tr w:rsidR="00DB074A" w:rsidRPr="008F16C2" w14:paraId="7961F882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71180B4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. Healthy snacks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</w:tcPr>
          <w:p w14:paraId="53447104" w14:textId="12B3B5D5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20B826" w14:textId="78B393C9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13.0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5834E5B" w14:textId="502B2469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begin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instrText xml:space="preserve"> = 21/288 \# "0" \* MERGEFORMAT</w:instrTex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separate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7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B074A" w:rsidRPr="008F16C2" w14:paraId="35114FE2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E87924E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. Baby foods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</w:tcPr>
          <w:p w14:paraId="2492B64B" w14:textId="13536A59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F93D11" w14:textId="1C397F08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0.0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2049692" w14:textId="5C4541C6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</w:tr>
      <w:tr w:rsidR="00DB074A" w:rsidRPr="008F16C2" w14:paraId="1277222E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43259DB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. Bottled water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</w:tcPr>
          <w:p w14:paraId="52AD7982" w14:textId="02239421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A27A2C" w14:textId="64CB16DE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1.9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AAE0EB5" w14:textId="5FA8A3D8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</w:t>
            </w:r>
          </w:p>
        </w:tc>
      </w:tr>
      <w:tr w:rsidR="00DB074A" w:rsidRPr="008F16C2" w14:paraId="62E4FBEE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F66EBD0" w14:textId="75B1A51D" w:rsidR="00DB074A" w:rsidRPr="008F16C2" w:rsidRDefault="00DB074A" w:rsidP="00DB074A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Non-core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roducts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</w:tcPr>
          <w:p w14:paraId="052EE8C6" w14:textId="14F185E2" w:rsidR="00DB074A" w:rsidRPr="00543486" w:rsidRDefault="00DB074A" w:rsidP="00DB074A">
            <w:pPr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71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5E3F0D" w14:textId="5E392EFE" w:rsidR="00DB074A" w:rsidRPr="00DB074A" w:rsidRDefault="00DB074A" w:rsidP="00DB074A">
            <w:pPr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 w:hint="eastAsia"/>
                <w:sz w:val="24"/>
                <w:szCs w:val="24"/>
              </w:rPr>
              <w:t xml:space="preserve">　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A71981B" w14:textId="6B35C89E" w:rsidR="00DB074A" w:rsidRPr="008F16C2" w:rsidRDefault="00DB074A" w:rsidP="00DB074A">
            <w:pPr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B074A" w:rsidRPr="008F16C2" w14:paraId="2F7D8499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5A1B52D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. High sugar breakfast cereals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</w:tcPr>
          <w:p w14:paraId="110457F2" w14:textId="2AA7A527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39B371" w14:textId="52CCB923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0.6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7B03F6A" w14:textId="7FA58DB1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begin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instrText xml:space="preserve"> = 4/288 \# "0" \* MERGEFORMAT</w:instrTex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separate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B074A" w:rsidRPr="008F16C2" w14:paraId="510E07F3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D54B92B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. Flavored/fried instant rice and noodle products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</w:tcPr>
          <w:p w14:paraId="3A04DA12" w14:textId="6765DA75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8A4D80" w14:textId="12E75F04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1.0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650B3C9" w14:textId="79A5BE81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begin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instrText xml:space="preserve"> = 7/288 \# "0" \* MERGEFORMAT</w:instrTex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separate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2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B074A" w:rsidRPr="008F16C2" w14:paraId="71DCF0CB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253DEA1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. Sweet or high fat savory biscuits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A0F40E" w14:textId="4A04630A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1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9D7BC1" w14:textId="5134D420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15.1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69088CE" w14:textId="62CC2467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begin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instrText xml:space="preserve"> = 101/288 \# "0" \* MERGEFORMAT</w:instrTex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separate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35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B074A" w:rsidRPr="008F16C2" w14:paraId="2023B549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40E9129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. Processed meat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A75D7C" w14:textId="25584CA7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1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6CD931" w14:textId="72BAA7E3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6.1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DE39DA5" w14:textId="50A16A03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begin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instrText xml:space="preserve"> = 41/288 \# "0" \* MERGEFORMAT</w:instrTex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separate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4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B074A" w:rsidRPr="008F16C2" w14:paraId="753AD197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4EE6C31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. Sweet snack foods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40C2BA" w14:textId="47816A39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4966C4" w14:textId="7DC7AE9D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3.4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9B94FE5" w14:textId="79D52069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begin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instrText xml:space="preserve"> = 23/288 \# "0" \* MERGEFORMAT</w:instrTex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separate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8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B074A" w:rsidRPr="008F16C2" w14:paraId="5AE5D02C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C87800B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. Savory snack foods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3F0B82" w14:textId="4AD4F874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44024C" w14:textId="7082C6AD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1.5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5481F4F" w14:textId="1AF8222E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begin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instrText xml:space="preserve"> = 10/288 \# "0" \* MERGEFORMAT</w:instrTex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separate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3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B074A" w:rsidRPr="008F16C2" w14:paraId="60F8ED97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D7003D9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. Fruit juice/drinks (&lt;98% fruit)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C0D341" w14:textId="674C5B9F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5FA3A" w14:textId="640CCE9C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0.9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D5069D6" w14:textId="1818FFB1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begin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instrText xml:space="preserve"> = 6/288 \# "0" \* MERGEFORMAT</w:instrTex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separate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2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B074A" w:rsidRPr="008F16C2" w14:paraId="7297A7D1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8BF9232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. Full cream milks and yoghurts and cheese and their alternatives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73A9B3" w14:textId="7763C8A9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8F5F27" w14:textId="5A5F28F0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0.0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85867EB" w14:textId="702D3D23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begin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instrText xml:space="preserve"> = 0 \# "0" \* MERGEFORMAT</w:instrTex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separate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B074A" w:rsidRPr="008F16C2" w14:paraId="4276786D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F0DEA19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. Ice cream, iced confection and desserts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CC1BD6" w14:textId="4A15FCCC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51FDEC" w14:textId="0FB2591B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0.0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3DA8D96" w14:textId="21422353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</w:tr>
      <w:tr w:rsidR="00DB074A" w:rsidRPr="008F16C2" w14:paraId="21CBFDB1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5F6CBA2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. Chocolate and candy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221C54" w14:textId="488FEC42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6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DE4C9" w14:textId="48111316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15.8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7EEDE1D" w14:textId="4187073F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begin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instrText xml:space="preserve"> = 106/288 \# "0" \* MERGEFORMAT</w:instrTex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separate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37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B074A" w:rsidRPr="008F16C2" w14:paraId="700DE457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9D02C38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. Fast food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FC3149" w14:textId="54678B20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5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629E27" w14:textId="52160843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35.0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23D2DAC" w14:textId="1FAEE3B7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begin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instrText xml:space="preserve"> = 235/288 \# "0" \* MERGEFORMAT</w:instrTex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separate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82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B074A" w:rsidRPr="008F16C2" w14:paraId="3932F930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FFDDB09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. High fat/salt meals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69476C" w14:textId="23511ABA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E2A9BE" w14:textId="3247C0F1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0.3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8C8C4CF" w14:textId="4959FA43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begin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instrText xml:space="preserve"> = 2/288 \# "0" \* MERGEFORMAT</w:instrTex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separate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B074A" w:rsidRPr="008F16C2" w14:paraId="127254D8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38E84EB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. Other high fat/salt products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391539" w14:textId="797B0BB6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FEE323" w14:textId="05C1A5C9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1.6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D8E2D72" w14:textId="6196A9D9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begin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instrText xml:space="preserve"> = 11/288 \# "0" \* MERGEFORMAT</w:instrTex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separate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4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B074A" w:rsidRPr="008F16C2" w14:paraId="3E830EEF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72DA18F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25. Sugar sweetened drinks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6F9FCA" w14:textId="007D4387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8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2BE525" w14:textId="7101C764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10.1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C9BC28A" w14:textId="2C5CB8D7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begin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instrText xml:space="preserve"> = 68/288 \# "0" \* MERGEFORMAT</w:instrTex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separate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4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B074A" w:rsidRPr="008F16C2" w14:paraId="6F14008A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4E0C8C1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. Alcohol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5AE227" w14:textId="60942FA3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7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A6D07" w14:textId="6C4B2A15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8.5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E827D75" w14:textId="3B02C2DD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begin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instrText xml:space="preserve"> = 57/288 \# "0" \* MERGEFORMAT</w:instrTex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separate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0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B074A" w:rsidRPr="008F16C2" w14:paraId="45E4AE1F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D65A4E4" w14:textId="77777777" w:rsidR="00DB074A" w:rsidRPr="008F16C2" w:rsidRDefault="00DB074A" w:rsidP="00DB074A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iscellaneous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5DAC43" w14:textId="3BF2B2A6" w:rsidR="00DB074A" w:rsidRPr="00543486" w:rsidRDefault="00DB074A" w:rsidP="00DB074A">
            <w:pPr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073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E5A795" w14:textId="1A9A510E" w:rsidR="00DB074A" w:rsidRPr="00DB074A" w:rsidRDefault="00DB074A" w:rsidP="00DB074A">
            <w:pPr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 w:hint="eastAsia"/>
                <w:sz w:val="24"/>
                <w:szCs w:val="24"/>
              </w:rPr>
              <w:t xml:space="preserve">　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F73BB48" w14:textId="69359017" w:rsidR="00DB074A" w:rsidRPr="008F16C2" w:rsidRDefault="00DB074A" w:rsidP="00DB074A">
            <w:pPr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B074A" w:rsidRPr="008F16C2" w14:paraId="7AD825DF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0F8A391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7. Recipe additions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B35729" w14:textId="2FF476C1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7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89F984" w14:textId="2D244F71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8.1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DA7D662" w14:textId="735AE82D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begin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instrText xml:space="preserve"> = 87/288 \# "0" \* MERGEFORMAT</w:instrTex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separate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30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B074A" w:rsidRPr="008F16C2" w14:paraId="1CD34DB6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131C5A9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. Dietary supplements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B12B48" w14:textId="507C96B0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6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63B17B" w14:textId="65087538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22.9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D78C2BA" w14:textId="2535F779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begin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instrText xml:space="preserve"> = 246/288 \# "0" \* MERGEFORMAT</w:instrTex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separate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85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B074A" w:rsidRPr="008F16C2" w14:paraId="14310FC2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1590792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9. Tea and coffee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E8F5E4" w14:textId="56ADD034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0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798CF5" w14:textId="1085D703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9.3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F845EAD" w14:textId="659C7676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begin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instrText xml:space="preserve"> = 100/288 \# "0" \* MERGEFORMAT</w:instrTex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separate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35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B074A" w:rsidRPr="008F16C2" w14:paraId="3EE463D3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9363129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0. Baby and toddler milk formulae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8495CA" w14:textId="651934CD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72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6D8B3D" w14:textId="7996569E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34.7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F08C7C3" w14:textId="58216D5E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begin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instrText xml:space="preserve"> = 372/288 \# "0" \* MERGEFORMAT</w:instrTex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separate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29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B074A" w:rsidRPr="008F16C2" w14:paraId="54F51A84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AD6635A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1. Fast food (only healthier options advertised)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2EF681" w14:textId="130B9B7B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FB4D3E" w14:textId="1785E503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2.6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DAE5B65" w14:textId="26835FB4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begin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instrText xml:space="preserve"> = 28/288 \# "0" \* MERGEFORMAT</w:instrTex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separate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0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B074A" w:rsidRPr="008F16C2" w14:paraId="52F5C7B3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A071849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3. Fast-food (no foods or drinks advertised)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5DBBC2" w14:textId="3F586C97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D82D51" w14:textId="06AF5014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0.3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D3B9CA8" w14:textId="7BCEF69F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begin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instrText xml:space="preserve"> = 3/288 \# "0" \* MERGEFORMAT</w:instrTex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separate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B074A" w:rsidRPr="008F16C2" w14:paraId="5F640A53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9FB02BB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4. Local restaurant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457AAC" w14:textId="3E4AAB75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9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B55D74" w14:textId="0E9FB449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7.4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DA49E91" w14:textId="794F6A7E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begin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instrText xml:space="preserve"> = 79/288 \# "0" \* MERGEFORMAT</w:instrTex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separate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7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B074A" w:rsidRPr="008F16C2" w14:paraId="0E172EBF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BECF07D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5. Supermarkets (only core and healthier foods advertised)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57969E" w14:textId="51A06FBC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A7A1BF" w14:textId="1FD3FDA8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2.3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BD2B92F" w14:textId="26CF2ABF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begin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instrText xml:space="preserve"> = 25/288 \# "0" \* MERGEFORMAT</w:instrTex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separate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9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B074A" w:rsidRPr="008F16C2" w14:paraId="7FE30F6D" w14:textId="77777777" w:rsidTr="00DB074A">
        <w:tblPrEx>
          <w:shd w:val="clear" w:color="auto" w:fill="auto"/>
        </w:tblPrEx>
        <w:trPr>
          <w:trHeight w:val="290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A6913CE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6. Supermarkets (not only core and healthier foods advertised)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4FF037" w14:textId="12EB5D09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9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81BCBD" w14:textId="22B6E528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7.4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C298514" w14:textId="5DF51DB6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begin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instrText xml:space="preserve"> = 79/288 \# "0" \* MERGEFORMAT</w:instrTex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separate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7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B074A" w:rsidRPr="008F16C2" w14:paraId="30A95DAF" w14:textId="77777777" w:rsidTr="00DB074A">
        <w:tblPrEx>
          <w:shd w:val="clear" w:color="auto" w:fill="auto"/>
        </w:tblPrEx>
        <w:trPr>
          <w:trHeight w:val="295"/>
        </w:trPr>
        <w:tc>
          <w:tcPr>
            <w:tcW w:w="2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4D3CD85" w14:textId="77777777" w:rsidR="00DB074A" w:rsidRPr="008F16C2" w:rsidRDefault="00DB074A" w:rsidP="00DB074A">
            <w:pPr>
              <w:pStyle w:val="2"/>
              <w:snapToGrid w:val="0"/>
              <w:ind w:firstLine="28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7. Supermarkets (no foods or drinks advertised)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49BCFB" w14:textId="6A5CDEA9" w:rsidR="00DB074A" w:rsidRPr="008F16C2" w:rsidRDefault="00DB074A" w:rsidP="00DB074A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4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C7495F" w14:textId="5D82022D" w:rsidR="00DB074A" w:rsidRPr="00DB074A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3486">
              <w:rPr>
                <w:rFonts w:ascii="Times New Roman" w:eastAsia="新細明體" w:hAnsi="Times New Roman" w:cs="Times New Roman"/>
                <w:sz w:val="24"/>
                <w:szCs w:val="24"/>
              </w:rPr>
              <w:t>5.0%</w:t>
            </w:r>
          </w:p>
        </w:tc>
        <w:tc>
          <w:tcPr>
            <w:tcW w:w="1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C804A26" w14:textId="4F326E88" w:rsidR="00DB074A" w:rsidRPr="008F16C2" w:rsidRDefault="00DB074A" w:rsidP="00DB074A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begin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instrText xml:space="preserve"> = 54/288 \# "0" \* MERGEFORMAT</w:instrTex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separate"/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9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B074A" w:rsidRPr="008F16C2" w14:paraId="6CBB6389" w14:textId="77777777" w:rsidTr="00DB074A">
        <w:tblPrEx>
          <w:shd w:val="clear" w:color="auto" w:fill="auto"/>
        </w:tblPrEx>
        <w:trPr>
          <w:trHeight w:val="295"/>
        </w:trPr>
        <w:tc>
          <w:tcPr>
            <w:tcW w:w="291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44C8242" w14:textId="68B09CFA" w:rsidR="00DB074A" w:rsidRPr="008F16C2" w:rsidRDefault="00DB074A" w:rsidP="001426C5">
            <w:pPr>
              <w:pStyle w:val="2"/>
              <w:snapToGrid w:val="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otal</w:t>
            </w:r>
          </w:p>
        </w:tc>
        <w:tc>
          <w:tcPr>
            <w:tcW w:w="547" w:type="pct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262DEDC7" w14:textId="07D6E2AC" w:rsidR="00DB074A" w:rsidRPr="008F16C2" w:rsidRDefault="00DB074A" w:rsidP="001426C5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905</w:t>
            </w: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6B27EB21" w14:textId="77777777" w:rsidR="00DB074A" w:rsidRPr="008F16C2" w:rsidRDefault="00DB074A" w:rsidP="00B4065C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45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B07AFED" w14:textId="6456A5EA" w:rsidR="00DB074A" w:rsidRPr="008F16C2" w:rsidRDefault="00DB074A" w:rsidP="00B4065C">
            <w:pPr>
              <w:pStyle w:val="2"/>
              <w:snapToGrid w:val="0"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C7BE028" w14:textId="77777777" w:rsidR="00BE4A22" w:rsidRPr="008F16C2" w:rsidRDefault="00BE4A22" w:rsidP="00BE4A22">
      <w:pPr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75359B6" w14:textId="77777777" w:rsidR="00BE4A22" w:rsidRPr="008F16C2" w:rsidRDefault="00BE4A22" w:rsidP="00BE4A2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8F16C2">
        <w:rPr>
          <w:rFonts w:ascii="Times New Roman" w:hAnsi="Times New Roman" w:cs="Times New Roman"/>
          <w:b/>
          <w:color w:val="000000" w:themeColor="text1"/>
          <w:sz w:val="24"/>
          <w:szCs w:val="24"/>
        </w:rPr>
        <w:br w:type="page"/>
      </w:r>
    </w:p>
    <w:p w14:paraId="680F3C07" w14:textId="77777777" w:rsidR="00DB074A" w:rsidRDefault="00DB074A" w:rsidP="001426C5">
      <w:pPr>
        <w:snapToGrid w:val="0"/>
        <w:ind w:leftChars="-129" w:left="-284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sectPr w:rsidR="00DB074A" w:rsidSect="00DB074A">
          <w:pgSz w:w="15840" w:h="12240" w:orient="landscape" w:code="1"/>
          <w:pgMar w:top="1134" w:right="1134" w:bottom="1134" w:left="1134" w:header="851" w:footer="992" w:gutter="0"/>
          <w:cols w:space="425"/>
          <w:docGrid w:type="lines" w:linePitch="360"/>
        </w:sectPr>
      </w:pPr>
    </w:p>
    <w:p w14:paraId="03A58CA3" w14:textId="4033EB7A" w:rsidR="00BE4A22" w:rsidRPr="008F16C2" w:rsidRDefault="00BE4A22" w:rsidP="001426C5">
      <w:pPr>
        <w:snapToGrid w:val="0"/>
        <w:ind w:leftChars="-129" w:left="-284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F16C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Table S2</w:t>
      </w:r>
      <w:r w:rsidRPr="008F16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equency of food and beverage </w:t>
      </w:r>
      <w:r w:rsidR="00B4065C" w:rsidRPr="008F16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vertisements </w:t>
      </w:r>
      <w:r w:rsidRPr="008F16C2">
        <w:rPr>
          <w:rFonts w:ascii="Times New Roman" w:hAnsi="Times New Roman" w:cs="Times New Roman"/>
          <w:color w:val="000000" w:themeColor="text1"/>
          <w:sz w:val="24"/>
          <w:szCs w:val="24"/>
        </w:rPr>
        <w:t>by brand.</w:t>
      </w:r>
    </w:p>
    <w:tbl>
      <w:tblPr>
        <w:tblStyle w:val="TableNormal1"/>
        <w:tblW w:w="5000" w:type="pct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ook w:val="04A0" w:firstRow="1" w:lastRow="0" w:firstColumn="1" w:lastColumn="0" w:noHBand="0" w:noVBand="1"/>
      </w:tblPr>
      <w:tblGrid>
        <w:gridCol w:w="6262"/>
        <w:gridCol w:w="1135"/>
        <w:gridCol w:w="2575"/>
      </w:tblGrid>
      <w:tr w:rsidR="000904B3" w:rsidRPr="008F16C2" w14:paraId="58EA46CC" w14:textId="77777777" w:rsidTr="000904B3">
        <w:trPr>
          <w:trHeight w:val="20"/>
        </w:trPr>
        <w:tc>
          <w:tcPr>
            <w:tcW w:w="3140" w:type="pct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22F804E" w14:textId="6076964E" w:rsidR="000904B3" w:rsidRPr="008F16C2" w:rsidRDefault="000904B3" w:rsidP="00BE4A22">
            <w:pPr>
              <w:pStyle w:val="2"/>
              <w:snapToGrid w:val="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rand</w:t>
            </w:r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and product </w:t>
            </w:r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569" w:type="pct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359EAEF" w14:textId="4813429B" w:rsidR="000904B3" w:rsidRPr="008F16C2" w:rsidRDefault="000904B3" w:rsidP="000904B3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requency (n)</w:t>
            </w:r>
          </w:p>
        </w:tc>
        <w:tc>
          <w:tcPr>
            <w:tcW w:w="1292" w:type="pct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B9687F2" w14:textId="2578609E" w:rsidR="000904B3" w:rsidRPr="008F16C2" w:rsidRDefault="000904B3" w:rsidP="000904B3">
            <w:pPr>
              <w:pStyle w:val="2"/>
              <w:snapToGrid w:val="0"/>
              <w:ind w:leftChars="-16" w:left="-35" w:rightChars="-56" w:right="-123" w:firstLineChars="43" w:firstLine="103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oo</w:t>
            </w:r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bdr w:val="none" w:sz="0" w:space="0" w:color="auto"/>
              </w:rPr>
              <w:t>d categor</w:t>
            </w:r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y</w:t>
            </w:r>
          </w:p>
        </w:tc>
      </w:tr>
      <w:tr w:rsidR="00B4065C" w:rsidRPr="008F16C2" w14:paraId="7B3C42A3" w14:textId="77777777" w:rsidTr="000904B3">
        <w:trPr>
          <w:trHeight w:val="20"/>
        </w:trPr>
        <w:tc>
          <w:tcPr>
            <w:tcW w:w="3140" w:type="pct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FE9EC77" w14:textId="77777777" w:rsidR="00BE4A22" w:rsidRPr="008F16C2" w:rsidRDefault="00BE4A22" w:rsidP="00BE4A22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bbott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imilac</w:t>
            </w:r>
            <w:proofErr w:type="spellEnd"/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HMO 4</w:t>
            </w:r>
          </w:p>
        </w:tc>
        <w:tc>
          <w:tcPr>
            <w:tcW w:w="569" w:type="pct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C2141D0" w14:textId="77777777" w:rsidR="00BE4A22" w:rsidRPr="008F16C2" w:rsidRDefault="00BE4A22" w:rsidP="000904B3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9</w:t>
            </w:r>
          </w:p>
        </w:tc>
        <w:tc>
          <w:tcPr>
            <w:tcW w:w="1292" w:type="pct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2E6CC66" w14:textId="77777777" w:rsidR="00BE4A22" w:rsidRPr="008F16C2" w:rsidRDefault="00BE4A22" w:rsidP="000904B3">
            <w:pPr>
              <w:pStyle w:val="2"/>
              <w:snapToGrid w:val="0"/>
              <w:ind w:leftChars="-16" w:left="-35" w:rightChars="-56" w:right="-123" w:firstLineChars="43" w:firstLine="10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aby milk formulae</w:t>
            </w:r>
          </w:p>
        </w:tc>
      </w:tr>
      <w:tr w:rsidR="00B4065C" w:rsidRPr="008F16C2" w14:paraId="0C5BDB1C" w14:textId="77777777" w:rsidTr="000904B3">
        <w:trPr>
          <w:trHeight w:val="30"/>
        </w:trPr>
        <w:tc>
          <w:tcPr>
            <w:tcW w:w="3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1D56265" w14:textId="77777777" w:rsidR="00BE4A22" w:rsidRPr="008F16C2" w:rsidRDefault="00BE4A22" w:rsidP="00BE4A22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Kitagawahanbee</w:t>
            </w:r>
            <w:proofErr w:type="spellEnd"/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Japanese </w:t>
            </w:r>
            <w:proofErr w:type="spellStart"/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ojicha</w:t>
            </w:r>
            <w:proofErr w:type="spellEnd"/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22CAE36" w14:textId="77777777" w:rsidR="00BE4A22" w:rsidRPr="008F16C2" w:rsidRDefault="00BE4A22" w:rsidP="000904B3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3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7240837" w14:textId="77777777" w:rsidR="00BE4A22" w:rsidRPr="008F16C2" w:rsidRDefault="00BE4A22" w:rsidP="000904B3">
            <w:pPr>
              <w:pStyle w:val="2"/>
              <w:snapToGrid w:val="0"/>
              <w:ind w:leftChars="-16" w:left="-35" w:rightChars="-56" w:right="-123" w:firstLineChars="43" w:firstLine="10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sweetened tea</w:t>
            </w:r>
          </w:p>
        </w:tc>
      </w:tr>
      <w:tr w:rsidR="00B4065C" w:rsidRPr="008F16C2" w14:paraId="42DC6C8B" w14:textId="77777777" w:rsidTr="000904B3">
        <w:trPr>
          <w:trHeight w:val="30"/>
        </w:trPr>
        <w:tc>
          <w:tcPr>
            <w:tcW w:w="3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AF18353" w14:textId="77777777" w:rsidR="00BE4A22" w:rsidRPr="008F16C2" w:rsidRDefault="00BE4A22" w:rsidP="00BE4A22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ead Johnson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fakid</w:t>
            </w:r>
            <w:proofErr w:type="spellEnd"/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4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E47E0A5" w14:textId="77777777" w:rsidR="00BE4A22" w:rsidRPr="008F16C2" w:rsidRDefault="00BE4A22" w:rsidP="000904B3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1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681F68E" w14:textId="77777777" w:rsidR="00BE4A22" w:rsidRPr="008F16C2" w:rsidRDefault="00BE4A22" w:rsidP="000904B3">
            <w:pPr>
              <w:pStyle w:val="2"/>
              <w:snapToGrid w:val="0"/>
              <w:ind w:leftChars="-16" w:left="-35" w:rightChars="-56" w:right="-123" w:firstLineChars="43" w:firstLine="10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aby milk formulae</w:t>
            </w:r>
          </w:p>
        </w:tc>
      </w:tr>
      <w:tr w:rsidR="00B4065C" w:rsidRPr="008F16C2" w14:paraId="436930B3" w14:textId="77777777" w:rsidTr="000904B3">
        <w:trPr>
          <w:trHeight w:val="20"/>
        </w:trPr>
        <w:tc>
          <w:tcPr>
            <w:tcW w:w="3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D3CEADD" w14:textId="77777777" w:rsidR="00BE4A22" w:rsidRPr="008F16C2" w:rsidRDefault="00BE4A22" w:rsidP="00BE4A22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riso</w:t>
            </w:r>
            <w:proofErr w:type="spellEnd"/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Prestige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Growing Up Formula 4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50AD602" w14:textId="77777777" w:rsidR="00BE4A22" w:rsidRPr="008F16C2" w:rsidRDefault="00BE4A22" w:rsidP="000904B3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9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BC0EDA2" w14:textId="77777777" w:rsidR="00BE4A22" w:rsidRPr="008F16C2" w:rsidRDefault="00BE4A22" w:rsidP="000904B3">
            <w:pPr>
              <w:pStyle w:val="2"/>
              <w:snapToGrid w:val="0"/>
              <w:ind w:leftChars="-16" w:left="-35" w:rightChars="-56" w:right="-123" w:firstLineChars="43" w:firstLine="10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aby milk formulae</w:t>
            </w:r>
          </w:p>
        </w:tc>
      </w:tr>
      <w:tr w:rsidR="00B4065C" w:rsidRPr="008F16C2" w14:paraId="0AADAAED" w14:textId="77777777" w:rsidTr="000904B3">
        <w:trPr>
          <w:trHeight w:val="20"/>
        </w:trPr>
        <w:tc>
          <w:tcPr>
            <w:tcW w:w="3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57E1C7E" w14:textId="77777777" w:rsidR="00BE4A22" w:rsidRPr="008F16C2" w:rsidRDefault="00BE4A22" w:rsidP="00BE4A22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izza Hut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’s Hawaiian Paradise Pizza and Portuguese Chicken Rice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217E2F8" w14:textId="77777777" w:rsidR="00BE4A22" w:rsidRPr="008F16C2" w:rsidRDefault="00BE4A22" w:rsidP="000904B3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2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96B0BBA" w14:textId="77777777" w:rsidR="00BE4A22" w:rsidRPr="008F16C2" w:rsidRDefault="00BE4A22" w:rsidP="000904B3">
            <w:pPr>
              <w:pStyle w:val="2"/>
              <w:snapToGrid w:val="0"/>
              <w:ind w:leftChars="-16" w:left="-35" w:rightChars="-56" w:right="-123" w:firstLineChars="43" w:firstLine="10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st foods</w:t>
            </w:r>
          </w:p>
        </w:tc>
      </w:tr>
      <w:tr w:rsidR="00B4065C" w:rsidRPr="008F16C2" w14:paraId="2DE2AD01" w14:textId="77777777" w:rsidTr="000904B3">
        <w:trPr>
          <w:trHeight w:val="290"/>
        </w:trPr>
        <w:tc>
          <w:tcPr>
            <w:tcW w:w="3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382FD18" w14:textId="77777777" w:rsidR="00BE4A22" w:rsidRPr="008F16C2" w:rsidRDefault="00BE4A22" w:rsidP="00BE4A22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cDonald's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x Chef Nic The Signature Collection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3346800" w14:textId="77777777" w:rsidR="00BE4A22" w:rsidRPr="008F16C2" w:rsidRDefault="00BE4A22" w:rsidP="000904B3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9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C867927" w14:textId="77777777" w:rsidR="00BE4A22" w:rsidRPr="008F16C2" w:rsidRDefault="00BE4A22" w:rsidP="000904B3">
            <w:pPr>
              <w:pStyle w:val="2"/>
              <w:snapToGrid w:val="0"/>
              <w:ind w:leftChars="-16" w:left="-35" w:rightChars="-56" w:right="-123" w:firstLineChars="43" w:firstLine="10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st foods</w:t>
            </w:r>
          </w:p>
        </w:tc>
      </w:tr>
      <w:tr w:rsidR="00B4065C" w:rsidRPr="008F16C2" w14:paraId="6B16A2B8" w14:textId="77777777" w:rsidTr="000904B3">
        <w:trPr>
          <w:trHeight w:val="20"/>
        </w:trPr>
        <w:tc>
          <w:tcPr>
            <w:tcW w:w="3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C13BF0D" w14:textId="77777777" w:rsidR="00BE4A22" w:rsidRPr="008F16C2" w:rsidRDefault="00BE4A22" w:rsidP="00BE4A22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Wyeth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luma</w:t>
            </w:r>
            <w:proofErr w:type="spellEnd"/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4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C953EB2" w14:textId="77777777" w:rsidR="00BE4A22" w:rsidRPr="008F16C2" w:rsidRDefault="00BE4A22" w:rsidP="000904B3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6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4931EF0" w14:textId="77777777" w:rsidR="00BE4A22" w:rsidRPr="008F16C2" w:rsidRDefault="00BE4A22" w:rsidP="000904B3">
            <w:pPr>
              <w:pStyle w:val="2"/>
              <w:snapToGrid w:val="0"/>
              <w:ind w:leftChars="-16" w:left="-35" w:rightChars="-56" w:right="-123" w:firstLineChars="43" w:firstLine="10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aby milk formulae</w:t>
            </w:r>
          </w:p>
        </w:tc>
      </w:tr>
      <w:tr w:rsidR="00B4065C" w:rsidRPr="008F16C2" w14:paraId="27E5F94F" w14:textId="77777777" w:rsidTr="000904B3">
        <w:trPr>
          <w:trHeight w:val="290"/>
        </w:trPr>
        <w:tc>
          <w:tcPr>
            <w:tcW w:w="3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E6D5C43" w14:textId="77777777" w:rsidR="00BE4A22" w:rsidRPr="008F16C2" w:rsidRDefault="00BE4A22" w:rsidP="00BE4A22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Black &amp; White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4795414" w14:textId="77777777" w:rsidR="00BE4A22" w:rsidRPr="008F16C2" w:rsidRDefault="00BE4A22" w:rsidP="000904B3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3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D9B3FA8" w14:textId="77777777" w:rsidR="00BE4A22" w:rsidRPr="008F16C2" w:rsidRDefault="00BE4A22" w:rsidP="000904B3">
            <w:pPr>
              <w:pStyle w:val="2"/>
              <w:snapToGrid w:val="0"/>
              <w:ind w:leftChars="-16" w:left="-35" w:rightChars="-56" w:right="-123" w:firstLineChars="43" w:firstLine="10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cipe additions</w:t>
            </w:r>
          </w:p>
        </w:tc>
      </w:tr>
      <w:tr w:rsidR="00B4065C" w:rsidRPr="008F16C2" w14:paraId="1CEE44EC" w14:textId="77777777" w:rsidTr="000904B3">
        <w:trPr>
          <w:trHeight w:val="290"/>
        </w:trPr>
        <w:tc>
          <w:tcPr>
            <w:tcW w:w="3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C9A070B" w14:textId="77777777" w:rsidR="00BE4A22" w:rsidRPr="008F16C2" w:rsidRDefault="00BE4A22" w:rsidP="00BE4A22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Kee Wah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Chinese Bridal Cake 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C0D0570" w14:textId="77777777" w:rsidR="00BE4A22" w:rsidRPr="008F16C2" w:rsidRDefault="00BE4A22" w:rsidP="000904B3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1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A968EBA" w14:textId="77777777" w:rsidR="00BE4A22" w:rsidRPr="008F16C2" w:rsidRDefault="00BE4A22" w:rsidP="000904B3">
            <w:pPr>
              <w:pStyle w:val="2"/>
              <w:snapToGrid w:val="0"/>
              <w:ind w:leftChars="-16" w:left="-35" w:rightChars="-56" w:right="-123" w:firstLineChars="43" w:firstLine="10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weet breads</w:t>
            </w:r>
          </w:p>
        </w:tc>
      </w:tr>
      <w:tr w:rsidR="00B4065C" w:rsidRPr="008F16C2" w14:paraId="7A837AB4" w14:textId="77777777" w:rsidTr="000904B3">
        <w:trPr>
          <w:trHeight w:val="290"/>
        </w:trPr>
        <w:tc>
          <w:tcPr>
            <w:tcW w:w="3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BD6D2EB" w14:textId="77777777" w:rsidR="00BE4A22" w:rsidRPr="008F16C2" w:rsidRDefault="00BE4A22" w:rsidP="00BE4A22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onald Russell 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irloin Steak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B66829E" w14:textId="77777777" w:rsidR="00BE4A22" w:rsidRPr="008F16C2" w:rsidRDefault="00BE4A22" w:rsidP="000904B3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7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6ADF457" w14:textId="77777777" w:rsidR="00BE4A22" w:rsidRPr="008F16C2" w:rsidRDefault="00BE4A22" w:rsidP="000904B3">
            <w:pPr>
              <w:pStyle w:val="2"/>
              <w:snapToGrid w:val="0"/>
              <w:ind w:leftChars="-16" w:left="-35" w:rightChars="-56" w:right="-123" w:firstLineChars="43" w:firstLine="10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eat</w:t>
            </w:r>
          </w:p>
        </w:tc>
      </w:tr>
      <w:tr w:rsidR="00B4065C" w:rsidRPr="008F16C2" w14:paraId="01A5BC0B" w14:textId="77777777" w:rsidTr="000904B3">
        <w:trPr>
          <w:trHeight w:val="290"/>
        </w:trPr>
        <w:tc>
          <w:tcPr>
            <w:tcW w:w="3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1074813" w14:textId="77777777" w:rsidR="00BE4A22" w:rsidRPr="008F16C2" w:rsidRDefault="00BE4A22" w:rsidP="00BE4A22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izza Hut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fternoon Tea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F64BDF8" w14:textId="77777777" w:rsidR="00BE4A22" w:rsidRPr="008F16C2" w:rsidRDefault="00BE4A22" w:rsidP="000904B3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6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6D8AE5B" w14:textId="77777777" w:rsidR="00BE4A22" w:rsidRPr="008F16C2" w:rsidRDefault="00BE4A22" w:rsidP="000904B3">
            <w:pPr>
              <w:pStyle w:val="2"/>
              <w:snapToGrid w:val="0"/>
              <w:ind w:leftChars="-16" w:left="-35" w:rightChars="-56" w:right="-123" w:firstLineChars="43" w:firstLine="10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st foods</w:t>
            </w:r>
          </w:p>
        </w:tc>
      </w:tr>
      <w:tr w:rsidR="00B4065C" w:rsidRPr="008F16C2" w14:paraId="2DB455C7" w14:textId="77777777" w:rsidTr="000904B3">
        <w:trPr>
          <w:trHeight w:val="290"/>
        </w:trPr>
        <w:tc>
          <w:tcPr>
            <w:tcW w:w="3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E2BA373" w14:textId="77777777" w:rsidR="00BE4A22" w:rsidRPr="008F16C2" w:rsidRDefault="00BE4A22" w:rsidP="00BE4A22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altesers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B2A481E" w14:textId="77777777" w:rsidR="00BE4A22" w:rsidRPr="008F16C2" w:rsidRDefault="00BE4A22" w:rsidP="000904B3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5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01DAE4C" w14:textId="77777777" w:rsidR="00BE4A22" w:rsidRPr="008F16C2" w:rsidRDefault="00BE4A22" w:rsidP="000904B3">
            <w:pPr>
              <w:pStyle w:val="2"/>
              <w:snapToGrid w:val="0"/>
              <w:ind w:leftChars="-16" w:left="-35" w:rightChars="-56" w:right="-123" w:firstLineChars="43" w:firstLine="10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ocolate</w:t>
            </w:r>
          </w:p>
        </w:tc>
      </w:tr>
      <w:tr w:rsidR="00B4065C" w:rsidRPr="008F16C2" w14:paraId="3A2F8E55" w14:textId="77777777" w:rsidTr="000904B3">
        <w:trPr>
          <w:trHeight w:val="290"/>
        </w:trPr>
        <w:tc>
          <w:tcPr>
            <w:tcW w:w="3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A4B87A9" w14:textId="77777777" w:rsidR="00BE4A22" w:rsidRPr="008F16C2" w:rsidRDefault="00BE4A22" w:rsidP="00BE4A22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Lindt 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indor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EA04C77" w14:textId="77777777" w:rsidR="00BE4A22" w:rsidRPr="008F16C2" w:rsidRDefault="00BE4A22" w:rsidP="000904B3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4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6A244A1" w14:textId="77777777" w:rsidR="00BE4A22" w:rsidRPr="008F16C2" w:rsidRDefault="00BE4A22" w:rsidP="000904B3">
            <w:pPr>
              <w:pStyle w:val="2"/>
              <w:snapToGrid w:val="0"/>
              <w:ind w:leftChars="-16" w:left="-35" w:rightChars="-56" w:right="-123" w:firstLineChars="43" w:firstLine="10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ocolate</w:t>
            </w:r>
          </w:p>
        </w:tc>
      </w:tr>
      <w:tr w:rsidR="00B4065C" w:rsidRPr="008F16C2" w14:paraId="169E32CB" w14:textId="77777777" w:rsidTr="000904B3">
        <w:trPr>
          <w:trHeight w:val="20"/>
        </w:trPr>
        <w:tc>
          <w:tcPr>
            <w:tcW w:w="3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D743569" w14:textId="77777777" w:rsidR="00BE4A22" w:rsidRPr="008F16C2" w:rsidRDefault="00BE4A22" w:rsidP="00BE4A22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Nestle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NAN Pro 4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E31D183" w14:textId="77777777" w:rsidR="00BE4A22" w:rsidRPr="008F16C2" w:rsidRDefault="00BE4A22" w:rsidP="000904B3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2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83F7CA9" w14:textId="77777777" w:rsidR="00BE4A22" w:rsidRPr="008F16C2" w:rsidRDefault="00BE4A22" w:rsidP="000904B3">
            <w:pPr>
              <w:pStyle w:val="2"/>
              <w:snapToGrid w:val="0"/>
              <w:ind w:leftChars="-16" w:left="-35" w:rightChars="-56" w:right="-123" w:firstLineChars="43" w:firstLine="10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aby milk formulae</w:t>
            </w:r>
          </w:p>
        </w:tc>
      </w:tr>
      <w:tr w:rsidR="00B4065C" w:rsidRPr="008F16C2" w14:paraId="6BFFD2F2" w14:textId="77777777" w:rsidTr="000904B3">
        <w:trPr>
          <w:trHeight w:val="290"/>
        </w:trPr>
        <w:tc>
          <w:tcPr>
            <w:tcW w:w="3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E0F4F97" w14:textId="77777777" w:rsidR="00BE4A22" w:rsidRPr="008F16C2" w:rsidRDefault="00BE4A22" w:rsidP="00BE4A22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ocky</w:t>
            </w:r>
            <w:proofErr w:type="spellEnd"/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C6D3663" w14:textId="77777777" w:rsidR="00BE4A22" w:rsidRPr="008F16C2" w:rsidRDefault="00BE4A22" w:rsidP="000904B3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0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4CC4856" w14:textId="77777777" w:rsidR="00BE4A22" w:rsidRPr="008F16C2" w:rsidRDefault="00BE4A22" w:rsidP="000904B3">
            <w:pPr>
              <w:pStyle w:val="2"/>
              <w:snapToGrid w:val="0"/>
              <w:ind w:leftChars="-16" w:left="-35" w:rightChars="-56" w:right="-123" w:firstLineChars="43" w:firstLine="10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weet biscuits</w:t>
            </w:r>
          </w:p>
        </w:tc>
      </w:tr>
      <w:tr w:rsidR="00B4065C" w:rsidRPr="008F16C2" w14:paraId="227E308C" w14:textId="77777777" w:rsidTr="000904B3">
        <w:trPr>
          <w:trHeight w:val="20"/>
        </w:trPr>
        <w:tc>
          <w:tcPr>
            <w:tcW w:w="3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04C8799" w14:textId="77777777" w:rsidR="00BE4A22" w:rsidRPr="008F16C2" w:rsidRDefault="00BE4A22" w:rsidP="00BE4A22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iPP</w:t>
            </w:r>
            <w:proofErr w:type="spellEnd"/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biotic</w:t>
            </w:r>
            <w:proofErr w:type="spellEnd"/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2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2FAD1D3" w14:textId="77777777" w:rsidR="00BE4A22" w:rsidRPr="008F16C2" w:rsidRDefault="00BE4A22" w:rsidP="000904B3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9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B504BF2" w14:textId="77777777" w:rsidR="00BE4A22" w:rsidRPr="008F16C2" w:rsidRDefault="00BE4A22" w:rsidP="000904B3">
            <w:pPr>
              <w:pStyle w:val="2"/>
              <w:snapToGrid w:val="0"/>
              <w:ind w:leftChars="-16" w:left="-35" w:rightChars="-56" w:right="-123" w:firstLineChars="43" w:firstLine="10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aby milk formulae</w:t>
            </w:r>
          </w:p>
        </w:tc>
      </w:tr>
      <w:tr w:rsidR="00B4065C" w:rsidRPr="008F16C2" w14:paraId="6ABF538E" w14:textId="77777777" w:rsidTr="000904B3">
        <w:trPr>
          <w:trHeight w:val="290"/>
        </w:trPr>
        <w:tc>
          <w:tcPr>
            <w:tcW w:w="3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E193616" w14:textId="77777777" w:rsidR="00BE4A22" w:rsidRPr="008F16C2" w:rsidRDefault="00BE4A22" w:rsidP="00BE4A22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acallan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83CD1EC" w14:textId="77777777" w:rsidR="00BE4A22" w:rsidRPr="008F16C2" w:rsidRDefault="00BE4A22" w:rsidP="000904B3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9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04DFBBD" w14:textId="77777777" w:rsidR="00BE4A22" w:rsidRPr="008F16C2" w:rsidRDefault="00BE4A22" w:rsidP="000904B3">
            <w:pPr>
              <w:pStyle w:val="2"/>
              <w:snapToGrid w:val="0"/>
              <w:ind w:leftChars="-16" w:left="-35" w:rightChars="-56" w:right="-123" w:firstLineChars="43" w:firstLine="10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lcohol</w:t>
            </w:r>
          </w:p>
        </w:tc>
      </w:tr>
      <w:tr w:rsidR="00B4065C" w:rsidRPr="008F16C2" w14:paraId="35C55516" w14:textId="77777777" w:rsidTr="000904B3">
        <w:trPr>
          <w:trHeight w:val="20"/>
        </w:trPr>
        <w:tc>
          <w:tcPr>
            <w:tcW w:w="3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8F55CE1" w14:textId="77777777" w:rsidR="00BE4A22" w:rsidRPr="008F16C2" w:rsidRDefault="00BE4A22" w:rsidP="00BE4A22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doxon</w:t>
            </w:r>
            <w:proofErr w:type="spellEnd"/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riple Action Effervescent Tablets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7F90BF8" w14:textId="77777777" w:rsidR="00BE4A22" w:rsidRPr="008F16C2" w:rsidRDefault="00BE4A22" w:rsidP="000904B3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84CCF9B" w14:textId="77777777" w:rsidR="00BE4A22" w:rsidRPr="008F16C2" w:rsidRDefault="00BE4A22" w:rsidP="000904B3">
            <w:pPr>
              <w:pStyle w:val="2"/>
              <w:snapToGrid w:val="0"/>
              <w:ind w:leftChars="-16" w:left="-35" w:rightChars="-56" w:right="-123" w:firstLineChars="43" w:firstLine="10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ietary supplements</w:t>
            </w:r>
          </w:p>
        </w:tc>
      </w:tr>
      <w:tr w:rsidR="00B4065C" w:rsidRPr="008F16C2" w14:paraId="41EC798F" w14:textId="77777777" w:rsidTr="000904B3">
        <w:trPr>
          <w:trHeight w:val="20"/>
        </w:trPr>
        <w:tc>
          <w:tcPr>
            <w:tcW w:w="3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E5DF67F" w14:textId="77777777" w:rsidR="00BE4A22" w:rsidRPr="008F16C2" w:rsidRDefault="00BE4A22" w:rsidP="00BE4A22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nlene</w:t>
            </w:r>
            <w:proofErr w:type="spellEnd"/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Gold High Calcium Milk Powder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5C6473F" w14:textId="77777777" w:rsidR="00BE4A22" w:rsidRPr="008F16C2" w:rsidRDefault="00BE4A22" w:rsidP="000904B3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2A7FEF3" w14:textId="77777777" w:rsidR="00BE4A22" w:rsidRPr="008F16C2" w:rsidRDefault="00BE4A22" w:rsidP="000904B3">
            <w:pPr>
              <w:pStyle w:val="2"/>
              <w:snapToGrid w:val="0"/>
              <w:ind w:leftChars="-16" w:left="-35" w:rightChars="-56" w:right="-123" w:firstLineChars="43" w:firstLine="10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dult milk formulae</w:t>
            </w:r>
          </w:p>
        </w:tc>
      </w:tr>
      <w:tr w:rsidR="00B4065C" w:rsidRPr="008F16C2" w14:paraId="07E936A5" w14:textId="77777777" w:rsidTr="000904B3">
        <w:trPr>
          <w:trHeight w:val="290"/>
        </w:trPr>
        <w:tc>
          <w:tcPr>
            <w:tcW w:w="3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8002F27" w14:textId="77777777" w:rsidR="00BE4A22" w:rsidRPr="008F16C2" w:rsidRDefault="00BE4A22" w:rsidP="00BE4A22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iPP</w:t>
            </w:r>
            <w:proofErr w:type="spellEnd"/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Organic Fruit Pouches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A1DBA98" w14:textId="77777777" w:rsidR="00BE4A22" w:rsidRPr="008F16C2" w:rsidRDefault="00BE4A22" w:rsidP="000904B3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18C2160" w14:textId="77777777" w:rsidR="00BE4A22" w:rsidRPr="008F16C2" w:rsidRDefault="00BE4A22" w:rsidP="000904B3">
            <w:pPr>
              <w:pStyle w:val="2"/>
              <w:snapToGrid w:val="0"/>
              <w:ind w:leftChars="-16" w:left="-35" w:rightChars="-56" w:right="-123" w:firstLineChars="43" w:firstLine="10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ealthy snacks</w:t>
            </w:r>
          </w:p>
        </w:tc>
      </w:tr>
      <w:tr w:rsidR="00B4065C" w:rsidRPr="008F16C2" w14:paraId="16928FF9" w14:textId="77777777" w:rsidTr="000904B3">
        <w:trPr>
          <w:trHeight w:val="20"/>
        </w:trPr>
        <w:tc>
          <w:tcPr>
            <w:tcW w:w="3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8E21875" w14:textId="77777777" w:rsidR="00BE4A22" w:rsidRPr="008F16C2" w:rsidRDefault="00BE4A22" w:rsidP="00BE4A22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irwaves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4D1030B" w14:textId="77777777" w:rsidR="00BE4A22" w:rsidRPr="008F16C2" w:rsidRDefault="00BE4A22" w:rsidP="000904B3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16E7BDC" w14:textId="77777777" w:rsidR="00BE4A22" w:rsidRPr="008F16C2" w:rsidRDefault="00BE4A22" w:rsidP="000904B3">
            <w:pPr>
              <w:pStyle w:val="2"/>
              <w:snapToGrid w:val="0"/>
              <w:ind w:leftChars="-16" w:left="-35" w:rightChars="-56" w:right="-123" w:firstLineChars="43" w:firstLine="10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ugar-free chewing gums</w:t>
            </w:r>
          </w:p>
        </w:tc>
      </w:tr>
      <w:tr w:rsidR="00B4065C" w:rsidRPr="008F16C2" w14:paraId="0328AACF" w14:textId="77777777" w:rsidTr="000904B3">
        <w:trPr>
          <w:trHeight w:val="290"/>
        </w:trPr>
        <w:tc>
          <w:tcPr>
            <w:tcW w:w="3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FAA1043" w14:textId="77777777" w:rsidR="00BE4A22" w:rsidRPr="008F16C2" w:rsidRDefault="00BE4A22" w:rsidP="00BE4A22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ARKnSHOP</w:t>
            </w:r>
            <w:proofErr w:type="spellEnd"/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fusion, taste, international, </w:t>
            </w:r>
            <w:proofErr w:type="spellStart"/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tc</w:t>
            </w:r>
            <w:proofErr w:type="spellEnd"/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A3E94CA" w14:textId="77777777" w:rsidR="00BE4A22" w:rsidRPr="008F16C2" w:rsidRDefault="00BE4A22" w:rsidP="000904B3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DDEB093" w14:textId="77777777" w:rsidR="00BE4A22" w:rsidRPr="008F16C2" w:rsidRDefault="00BE4A22" w:rsidP="000904B3">
            <w:pPr>
              <w:pStyle w:val="2"/>
              <w:snapToGrid w:val="0"/>
              <w:ind w:leftChars="-16" w:left="-35" w:rightChars="-56" w:right="-123" w:firstLineChars="43" w:firstLine="10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upermarkets</w:t>
            </w:r>
          </w:p>
        </w:tc>
      </w:tr>
      <w:tr w:rsidR="00B4065C" w:rsidRPr="008F16C2" w14:paraId="72B9F850" w14:textId="77777777" w:rsidTr="000904B3">
        <w:trPr>
          <w:trHeight w:val="20"/>
        </w:trPr>
        <w:tc>
          <w:tcPr>
            <w:tcW w:w="3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A2D6B8A" w14:textId="77777777" w:rsidR="00BE4A22" w:rsidRPr="008F16C2" w:rsidRDefault="00BE4A22" w:rsidP="00BE4A22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cDonald's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x Chef Nic The Signature Collection (side dishes)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B836AA5" w14:textId="77777777" w:rsidR="00BE4A22" w:rsidRPr="008F16C2" w:rsidRDefault="00BE4A22" w:rsidP="000904B3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B9F20CC" w14:textId="77777777" w:rsidR="00BE4A22" w:rsidRPr="008F16C2" w:rsidRDefault="00BE4A22" w:rsidP="000904B3">
            <w:pPr>
              <w:pStyle w:val="2"/>
              <w:snapToGrid w:val="0"/>
              <w:ind w:leftChars="-16" w:left="-35" w:rightChars="-56" w:right="-123" w:firstLineChars="43" w:firstLine="10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st foods</w:t>
            </w:r>
          </w:p>
        </w:tc>
      </w:tr>
      <w:tr w:rsidR="00B4065C" w:rsidRPr="008F16C2" w14:paraId="1C4A6A69" w14:textId="77777777" w:rsidTr="000904B3">
        <w:trPr>
          <w:trHeight w:val="290"/>
        </w:trPr>
        <w:tc>
          <w:tcPr>
            <w:tcW w:w="3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3781CD5" w14:textId="77777777" w:rsidR="00BE4A22" w:rsidRPr="008F16C2" w:rsidRDefault="00BE4A22" w:rsidP="00BE4A22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hewy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remium Thai Mali Rice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1F6F651" w14:textId="77777777" w:rsidR="00BE4A22" w:rsidRPr="008F16C2" w:rsidRDefault="00BE4A22" w:rsidP="000904B3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A543A39" w14:textId="77777777" w:rsidR="00BE4A22" w:rsidRPr="008F16C2" w:rsidRDefault="00BE4A22" w:rsidP="000904B3">
            <w:pPr>
              <w:pStyle w:val="2"/>
              <w:snapToGrid w:val="0"/>
              <w:ind w:leftChars="-16" w:left="-35" w:rightChars="-56" w:right="-123" w:firstLineChars="43" w:firstLine="10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ice</w:t>
            </w:r>
          </w:p>
        </w:tc>
      </w:tr>
      <w:tr w:rsidR="00B4065C" w:rsidRPr="008F16C2" w14:paraId="348C012A" w14:textId="77777777" w:rsidTr="000904B3">
        <w:trPr>
          <w:trHeight w:val="20"/>
        </w:trPr>
        <w:tc>
          <w:tcPr>
            <w:tcW w:w="3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DE0FF7B" w14:textId="77777777" w:rsidR="00BE4A22" w:rsidRPr="008F16C2" w:rsidRDefault="00BE4A22" w:rsidP="00BE4A22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nmum</w:t>
            </w:r>
            <w:proofErr w:type="spellEnd"/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SSURA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BB5FA82" w14:textId="77777777" w:rsidR="00BE4A22" w:rsidRPr="008F16C2" w:rsidRDefault="00BE4A22" w:rsidP="000904B3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F582B90" w14:textId="77777777" w:rsidR="00BE4A22" w:rsidRPr="008F16C2" w:rsidRDefault="00BE4A22" w:rsidP="000904B3">
            <w:pPr>
              <w:pStyle w:val="2"/>
              <w:snapToGrid w:val="0"/>
              <w:ind w:leftChars="-16" w:left="-35" w:rightChars="-56" w:right="-123" w:firstLineChars="43" w:firstLine="10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egnancy formulae</w:t>
            </w:r>
          </w:p>
        </w:tc>
      </w:tr>
      <w:tr w:rsidR="00B4065C" w:rsidRPr="008F16C2" w14:paraId="1BD2015F" w14:textId="77777777" w:rsidTr="000904B3">
        <w:trPr>
          <w:trHeight w:val="20"/>
        </w:trPr>
        <w:tc>
          <w:tcPr>
            <w:tcW w:w="3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A157787" w14:textId="77777777" w:rsidR="00BE4A22" w:rsidRPr="008F16C2" w:rsidRDefault="00BE4A22" w:rsidP="00BE4A22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wGate</w:t>
            </w:r>
            <w:proofErr w:type="spellEnd"/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Happy Kid 4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4977CFE" w14:textId="77777777" w:rsidR="00BE4A22" w:rsidRPr="008F16C2" w:rsidRDefault="00BE4A22" w:rsidP="000904B3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2A2D4FE" w14:textId="77777777" w:rsidR="00BE4A22" w:rsidRPr="008F16C2" w:rsidRDefault="00BE4A22" w:rsidP="000904B3">
            <w:pPr>
              <w:pStyle w:val="2"/>
              <w:snapToGrid w:val="0"/>
              <w:ind w:leftChars="-16" w:left="-35" w:rightChars="-56" w:right="-123" w:firstLineChars="43" w:firstLine="10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aby milk formulae</w:t>
            </w:r>
          </w:p>
        </w:tc>
      </w:tr>
      <w:tr w:rsidR="00B4065C" w:rsidRPr="008F16C2" w14:paraId="7F1D9534" w14:textId="77777777" w:rsidTr="000904B3">
        <w:trPr>
          <w:trHeight w:val="290"/>
        </w:trPr>
        <w:tc>
          <w:tcPr>
            <w:tcW w:w="3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28B5EF8" w14:textId="77777777" w:rsidR="00BE4A22" w:rsidRPr="008F16C2" w:rsidRDefault="00BE4A22" w:rsidP="00BE4A22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izza Hut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’s </w:t>
            </w:r>
            <w:proofErr w:type="spellStart"/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eezroni</w:t>
            </w:r>
            <w:proofErr w:type="spellEnd"/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izza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7C7388C" w14:textId="77777777" w:rsidR="00BE4A22" w:rsidRPr="008F16C2" w:rsidRDefault="00BE4A22" w:rsidP="000904B3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0D10E47" w14:textId="77777777" w:rsidR="00BE4A22" w:rsidRPr="008F16C2" w:rsidRDefault="00BE4A22" w:rsidP="000904B3">
            <w:pPr>
              <w:pStyle w:val="2"/>
              <w:snapToGrid w:val="0"/>
              <w:ind w:leftChars="-16" w:left="-35" w:rightChars="-56" w:right="-123" w:firstLineChars="43" w:firstLine="10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st foods</w:t>
            </w:r>
          </w:p>
        </w:tc>
      </w:tr>
      <w:tr w:rsidR="00B4065C" w:rsidRPr="008F16C2" w14:paraId="3C981899" w14:textId="77777777" w:rsidTr="000904B3">
        <w:trPr>
          <w:trHeight w:val="290"/>
        </w:trPr>
        <w:tc>
          <w:tcPr>
            <w:tcW w:w="3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CF1DCCF" w14:textId="77777777" w:rsidR="00BE4A22" w:rsidRPr="008F16C2" w:rsidRDefault="00BE4A22" w:rsidP="00BE4A22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Yakult</w:t>
            </w: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Low Sugar Live Lactobacillus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5B0C0D9" w14:textId="77777777" w:rsidR="00BE4A22" w:rsidRPr="008F16C2" w:rsidRDefault="00BE4A22" w:rsidP="000904B3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8E321E4" w14:textId="77777777" w:rsidR="00BE4A22" w:rsidRPr="008F16C2" w:rsidRDefault="00BE4A22" w:rsidP="000904B3">
            <w:pPr>
              <w:pStyle w:val="2"/>
              <w:snapToGrid w:val="0"/>
              <w:ind w:leftChars="-16" w:left="-35" w:rightChars="-56" w:right="-123" w:firstLineChars="43" w:firstLine="10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obiotic drinks</w:t>
            </w:r>
          </w:p>
        </w:tc>
      </w:tr>
      <w:tr w:rsidR="00B4065C" w:rsidRPr="008F16C2" w14:paraId="4387376B" w14:textId="77777777" w:rsidTr="000904B3">
        <w:trPr>
          <w:trHeight w:val="20"/>
        </w:trPr>
        <w:tc>
          <w:tcPr>
            <w:tcW w:w="3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1F4674C" w14:textId="77777777" w:rsidR="00BE4A22" w:rsidRPr="008F16C2" w:rsidRDefault="00BE4A22" w:rsidP="00BE4A22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axChoice</w:t>
            </w:r>
            <w:proofErr w:type="spellEnd"/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New Zealand Wild Abalone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82B8D8E" w14:textId="77777777" w:rsidR="00BE4A22" w:rsidRPr="008F16C2" w:rsidRDefault="00BE4A22" w:rsidP="000904B3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9E223E1" w14:textId="77777777" w:rsidR="00BE4A22" w:rsidRPr="008F16C2" w:rsidRDefault="00BE4A22" w:rsidP="000904B3">
            <w:pPr>
              <w:pStyle w:val="2"/>
              <w:snapToGrid w:val="0"/>
              <w:ind w:leftChars="-16" w:left="-35" w:rightChars="-56" w:right="-123" w:firstLineChars="43" w:firstLine="10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afoods</w:t>
            </w:r>
          </w:p>
        </w:tc>
      </w:tr>
      <w:tr w:rsidR="00B4065C" w:rsidRPr="008F16C2" w14:paraId="7E997406" w14:textId="77777777" w:rsidTr="000904B3">
        <w:trPr>
          <w:trHeight w:val="20"/>
        </w:trPr>
        <w:tc>
          <w:tcPr>
            <w:tcW w:w="3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565E50E" w14:textId="77777777" w:rsidR="00BE4A22" w:rsidRPr="008F16C2" w:rsidRDefault="00BE4A22" w:rsidP="00BE4A22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alVive</w:t>
            </w:r>
            <w:proofErr w:type="spellEnd"/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ffervescent Tablets</w:t>
            </w: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111141E" w14:textId="77777777" w:rsidR="00BE4A22" w:rsidRPr="008F16C2" w:rsidRDefault="00BE4A22" w:rsidP="000904B3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1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73D880F" w14:textId="77777777" w:rsidR="00BE4A22" w:rsidRPr="008F16C2" w:rsidRDefault="00BE4A22" w:rsidP="000904B3">
            <w:pPr>
              <w:pStyle w:val="2"/>
              <w:snapToGrid w:val="0"/>
              <w:ind w:leftChars="-16" w:left="-35" w:rightChars="-56" w:right="-123" w:firstLineChars="43" w:firstLine="10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ietary supplements</w:t>
            </w:r>
          </w:p>
        </w:tc>
      </w:tr>
      <w:tr w:rsidR="00B4065C" w:rsidRPr="008F16C2" w14:paraId="55FD23B0" w14:textId="77777777" w:rsidTr="000904B3">
        <w:trPr>
          <w:trHeight w:val="20"/>
        </w:trPr>
        <w:tc>
          <w:tcPr>
            <w:tcW w:w="3140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004FC72" w14:textId="77777777" w:rsidR="00BE4A22" w:rsidRPr="008F16C2" w:rsidRDefault="00BE4A22" w:rsidP="00BE4A22">
            <w:pPr>
              <w:pStyle w:val="2"/>
              <w:snapToGri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F16C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alcichew</w:t>
            </w:r>
            <w:proofErr w:type="spellEnd"/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D3 Chewable Tablets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A557B67" w14:textId="77777777" w:rsidR="00BE4A22" w:rsidRPr="008F16C2" w:rsidRDefault="00BE4A22" w:rsidP="000904B3">
            <w:pPr>
              <w:pStyle w:val="2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1292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C6BFE06" w14:textId="77777777" w:rsidR="00BE4A22" w:rsidRPr="008F16C2" w:rsidRDefault="00BE4A22" w:rsidP="000904B3">
            <w:pPr>
              <w:pStyle w:val="2"/>
              <w:snapToGrid w:val="0"/>
              <w:ind w:leftChars="-16" w:left="-35" w:rightChars="-56" w:right="-123" w:firstLineChars="43" w:firstLine="103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16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ietary supplements</w:t>
            </w:r>
          </w:p>
        </w:tc>
      </w:tr>
    </w:tbl>
    <w:p w14:paraId="6B4F0C59" w14:textId="77777777" w:rsidR="00BE4A22" w:rsidRPr="008F16C2" w:rsidRDefault="00BE4A22" w:rsidP="00BE4A22">
      <w:pPr>
        <w:snapToGrid w:val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8F16C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</w:t>
      </w:r>
      <w:proofErr w:type="spellEnd"/>
      <w:proofErr w:type="gramEnd"/>
      <w:r w:rsidRPr="008F16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ly products recorded over 15 times are listed</w:t>
      </w:r>
    </w:p>
    <w:p w14:paraId="5299A45F" w14:textId="77777777" w:rsidR="00FB0308" w:rsidRPr="008F16C2" w:rsidRDefault="00FB0308" w:rsidP="00BE4A22">
      <w:pPr>
        <w:snapToGrid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sectPr w:rsidR="00FB0308" w:rsidRPr="008F16C2" w:rsidSect="00543486">
      <w:pgSz w:w="12240" w:h="15840" w:code="1"/>
      <w:pgMar w:top="1134" w:right="1134" w:bottom="1134" w:left="1134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DC3A7A" w14:textId="77777777" w:rsidR="00543486" w:rsidRDefault="00543486" w:rsidP="00543486">
      <w:r>
        <w:separator/>
      </w:r>
    </w:p>
  </w:endnote>
  <w:endnote w:type="continuationSeparator" w:id="0">
    <w:p w14:paraId="32E8FE56" w14:textId="77777777" w:rsidR="00543486" w:rsidRDefault="00543486" w:rsidP="005434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HGMaruGothicMPRO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6C8EF1" w14:textId="77777777" w:rsidR="00543486" w:rsidRDefault="00543486" w:rsidP="00543486">
      <w:r>
        <w:separator/>
      </w:r>
    </w:p>
  </w:footnote>
  <w:footnote w:type="continuationSeparator" w:id="0">
    <w:p w14:paraId="1FB4E1BF" w14:textId="77777777" w:rsidR="00543486" w:rsidRDefault="00543486" w:rsidP="0054348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480"/>
  <w:drawingGridHorizontalSpacing w:val="11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K0MAcCA3NjSwMDSyUdpeDU4uLM/DyQAsNaAPUoZQEsAAAA"/>
  </w:docVars>
  <w:rsids>
    <w:rsidRoot w:val="00FB0308"/>
    <w:rsid w:val="000904B3"/>
    <w:rsid w:val="001426C5"/>
    <w:rsid w:val="00176A1D"/>
    <w:rsid w:val="00543486"/>
    <w:rsid w:val="00605C57"/>
    <w:rsid w:val="008F16C2"/>
    <w:rsid w:val="00B4065C"/>
    <w:rsid w:val="00BE4A22"/>
    <w:rsid w:val="00C570F7"/>
    <w:rsid w:val="00CC5B15"/>
    <w:rsid w:val="00DB074A"/>
    <w:rsid w:val="00FB0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8DED88"/>
  <w15:chartTrackingRefBased/>
  <w15:docId w15:val="{0AD26493-7B15-4616-869B-86D5B8B67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B030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kern w:val="0"/>
      <w:sz w:val="22"/>
      <w:bdr w:val="ni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rsid w:val="00FB030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hAnsi="Times New Roman" w:cs="Times New Roman"/>
      <w:kern w:val="0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2">
    <w:name w:val="表格樣式 2"/>
    <w:rsid w:val="00FB030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kern w:val="0"/>
      <w:sz w:val="20"/>
      <w:szCs w:val="20"/>
      <w:bdr w:val="nil"/>
    </w:rPr>
  </w:style>
  <w:style w:type="paragraph" w:customStyle="1" w:styleId="1">
    <w:name w:val="表格樣式 1"/>
    <w:rsid w:val="00FB030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b/>
      <w:bCs/>
      <w:color w:val="000000"/>
      <w:kern w:val="0"/>
      <w:sz w:val="20"/>
      <w:szCs w:val="20"/>
      <w:bdr w:val="nil"/>
      <w:lang w:val="fr-FR"/>
    </w:rPr>
  </w:style>
  <w:style w:type="paragraph" w:styleId="a3">
    <w:name w:val="Balloon Text"/>
    <w:basedOn w:val="a"/>
    <w:link w:val="a4"/>
    <w:uiPriority w:val="99"/>
    <w:semiHidden/>
    <w:unhideWhenUsed/>
    <w:rsid w:val="00B4065C"/>
    <w:rPr>
      <w:rFonts w:ascii="新細明體" w:eastAsia="新細明體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B4065C"/>
    <w:rPr>
      <w:rFonts w:ascii="新細明體" w:eastAsia="新細明體" w:hAnsi="Helvetica Neue" w:cs="Arial Unicode MS"/>
      <w:color w:val="000000"/>
      <w:kern w:val="0"/>
      <w:sz w:val="18"/>
      <w:szCs w:val="18"/>
      <w:bdr w:val="nil"/>
    </w:rPr>
  </w:style>
  <w:style w:type="paragraph" w:styleId="a5">
    <w:name w:val="Revision"/>
    <w:hidden/>
    <w:uiPriority w:val="99"/>
    <w:semiHidden/>
    <w:rsid w:val="00B4065C"/>
    <w:rPr>
      <w:rFonts w:ascii="Helvetica Neue" w:eastAsia="Arial Unicode MS" w:hAnsi="Helvetica Neue" w:cs="Arial Unicode MS"/>
      <w:color w:val="000000"/>
      <w:kern w:val="0"/>
      <w:sz w:val="22"/>
      <w:bdr w:val="nil"/>
    </w:rPr>
  </w:style>
  <w:style w:type="paragraph" w:styleId="a6">
    <w:name w:val="header"/>
    <w:basedOn w:val="a"/>
    <w:link w:val="a7"/>
    <w:uiPriority w:val="99"/>
    <w:unhideWhenUsed/>
    <w:rsid w:val="0054348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543486"/>
    <w:rPr>
      <w:rFonts w:ascii="Helvetica Neue" w:eastAsia="Arial Unicode MS" w:hAnsi="Helvetica Neue" w:cs="Arial Unicode MS"/>
      <w:color w:val="000000"/>
      <w:kern w:val="0"/>
      <w:sz w:val="20"/>
      <w:szCs w:val="20"/>
      <w:bdr w:val="nil"/>
    </w:rPr>
  </w:style>
  <w:style w:type="paragraph" w:styleId="a8">
    <w:name w:val="footer"/>
    <w:basedOn w:val="a"/>
    <w:link w:val="a9"/>
    <w:uiPriority w:val="99"/>
    <w:unhideWhenUsed/>
    <w:rsid w:val="0054348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543486"/>
    <w:rPr>
      <w:rFonts w:ascii="Helvetica Neue" w:eastAsia="Arial Unicode MS" w:hAnsi="Helvetica Neue" w:cs="Arial Unicode MS"/>
      <w:color w:val="000000"/>
      <w:kern w:val="0"/>
      <w:sz w:val="20"/>
      <w:szCs w:val="2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75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CFE65D03F2CA4189A607A4911A1858" ma:contentTypeVersion="11" ma:contentTypeDescription="Create a new document." ma:contentTypeScope="" ma:versionID="73c9efe138607e3e5a18ce1c44c708cf">
  <xsd:schema xmlns:xsd="http://www.w3.org/2001/XMLSchema" xmlns:xs="http://www.w3.org/2001/XMLSchema" xmlns:p="http://schemas.microsoft.com/office/2006/metadata/properties" xmlns:ns3="d8061498-08c0-4141-9a89-33438db78ecb" xmlns:ns4="916b0c6d-89aa-467b-8cab-b88087ccd8c4" targetNamespace="http://schemas.microsoft.com/office/2006/metadata/properties" ma:root="true" ma:fieldsID="b1509aa6d508886d7671ea5f5386e720" ns3:_="" ns4:_="">
    <xsd:import namespace="d8061498-08c0-4141-9a89-33438db78ecb"/>
    <xsd:import namespace="916b0c6d-89aa-467b-8cab-b88087ccd8c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061498-08c0-4141-9a89-33438db78e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6b0c6d-89aa-467b-8cab-b88087ccd8c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5AA575B-2AB7-41B7-A455-07125052865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7E5D71-4711-4228-AED0-CD98DFDB89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061498-08c0-4141-9a89-33438db78ecb"/>
    <ds:schemaRef ds:uri="916b0c6d-89aa-467b-8cab-b88087ccd8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9EA5963-33D9-43C7-BA20-D995343E46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8B101B9-FB67-470C-9C98-F2CCB9B165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671</Words>
  <Characters>383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my Louie</dc:creator>
  <cp:keywords/>
  <dc:description/>
  <cp:lastModifiedBy>Jimmy Louie</cp:lastModifiedBy>
  <cp:revision>3</cp:revision>
  <dcterms:created xsi:type="dcterms:W3CDTF">2019-11-03T23:42:00Z</dcterms:created>
  <dcterms:modified xsi:type="dcterms:W3CDTF">2020-02-28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CFE65D03F2CA4189A607A4911A1858</vt:lpwstr>
  </property>
</Properties>
</file>